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inical</w:t>
      </w:r>
      <w:r>
        <w:t xml:space="preserve"> </w:t>
      </w:r>
      <w:r>
        <w:t xml:space="preserve">Outcomes</w:t>
      </w:r>
      <w:r>
        <w:t xml:space="preserve"> </w:t>
      </w:r>
      <w:r>
        <w:t xml:space="preserve">of</w:t>
      </w:r>
      <w:r>
        <w:t xml:space="preserve"> </w:t>
      </w:r>
      <w:r>
        <w:t xml:space="preserve">Atrial</w:t>
      </w:r>
      <w:r>
        <w:t xml:space="preserve"> </w:t>
      </w:r>
      <w:r>
        <w:t xml:space="preserve">Fibrillation</w:t>
      </w:r>
      <w:r>
        <w:t xml:space="preserve"> </w:t>
      </w:r>
      <w:r>
        <w:t xml:space="preserve">in</w:t>
      </w:r>
      <w:r>
        <w:t xml:space="preserve"> </w:t>
      </w:r>
      <w:r>
        <w:t xml:space="preserve">Acute</w:t>
      </w:r>
      <w:r>
        <w:t xml:space="preserve"> </w:t>
      </w:r>
      <w:r>
        <w:t xml:space="preserve">Ischemic</w:t>
      </w:r>
      <w:r>
        <w:t xml:space="preserve"> </w:t>
      </w:r>
      <w:r>
        <w:t xml:space="preserve">Stroke</w:t>
      </w:r>
      <w:r>
        <w:t xml:space="preserve"> </w:t>
      </w:r>
      <w:r>
        <w:t xml:space="preserve">Patients</w:t>
      </w:r>
    </w:p>
    <w:p>
      <w:pPr>
        <w:pStyle w:val="Subtitle"/>
      </w:pPr>
      <w:r>
        <w:t xml:space="preserve">Analysis</w:t>
      </w:r>
      <w:r>
        <w:t xml:space="preserve"> </w:t>
      </w:r>
      <w:r>
        <w:t xml:space="preserve">for</w:t>
      </w:r>
      <w:r>
        <w:t xml:space="preserve"> </w:t>
      </w:r>
      <w:r>
        <w:t xml:space="preserve">RCOP</w:t>
      </w:r>
      <w:r>
        <w:t xml:space="preserve"> </w:t>
      </w:r>
      <w:r>
        <w:t xml:space="preserve">NIS</w:t>
      </w:r>
      <w:r>
        <w:t xml:space="preserve"> </w:t>
      </w:r>
      <w:r>
        <w:t xml:space="preserve">Cardio4</w:t>
      </w:r>
    </w:p>
    <w:p>
      <w:pPr>
        <w:pStyle w:val="Author"/>
      </w:pPr>
      <w:r>
        <w:t xml:space="preserve">Eliza</w:t>
      </w:r>
      <w:r>
        <w:t xml:space="preserve"> </w:t>
      </w:r>
      <w:r>
        <w:t xml:space="preserve">Aisha</w:t>
      </w:r>
    </w:p>
    <w:bookmarkStart w:id="21" w:name="preamble"/>
    <w:p>
      <w:pPr>
        <w:pStyle w:val="Heading2"/>
      </w:pPr>
      <w:r>
        <w:t xml:space="preserve">Preamble:</w:t>
      </w:r>
    </w:p>
    <w:p>
      <w:pPr>
        <w:numPr>
          <w:ilvl w:val="0"/>
          <w:numId w:val="1001"/>
        </w:numPr>
      </w:pPr>
      <w:r>
        <w:rPr>
          <w:b/>
          <w:bCs/>
        </w:rPr>
        <w:t xml:space="preserve">Reference Papers:</w:t>
      </w:r>
    </w:p>
    <w:p>
      <w:pPr>
        <w:pStyle w:val="Compact"/>
        <w:numPr>
          <w:ilvl w:val="1"/>
          <w:numId w:val="1002"/>
        </w:numPr>
      </w:pPr>
      <w:hyperlink r:id="rId20">
        <w:r>
          <w:rPr>
            <w:rStyle w:val="Hyperlink"/>
          </w:rPr>
          <w:t xml:space="preserve">Sidhu et al. 2022</w:t>
        </w:r>
      </w:hyperlink>
    </w:p>
    <w:p>
      <w:pPr>
        <w:numPr>
          <w:ilvl w:val="0"/>
          <w:numId w:val="1001"/>
        </w:numPr>
      </w:pPr>
      <w:r>
        <w:rPr>
          <w:b/>
          <w:bCs/>
        </w:rPr>
        <w:t xml:space="preserve">Study Objective</w:t>
      </w:r>
      <w:r>
        <w:t xml:space="preserve">: Examine the impact of atrial fibrillation on in-hospital mortality, length of stay total charges, and stroke morbidity among inpatient admissions with a principal diagnosis of ischemic stroke.</w:t>
      </w:r>
    </w:p>
    <w:p>
      <w:pPr>
        <w:numPr>
          <w:ilvl w:val="0"/>
          <w:numId w:val="1001"/>
        </w:numPr>
      </w:pPr>
      <w:r>
        <w:rPr>
          <w:b/>
          <w:bCs/>
        </w:rPr>
        <w:t xml:space="preserve">Data Source</w:t>
      </w:r>
      <w:r>
        <w:t xml:space="preserve">: Cross-sectional analysis of the National Inpatient Sample (NIS) from 2018 to 2020.</w:t>
      </w:r>
    </w:p>
    <w:p>
      <w:pPr>
        <w:numPr>
          <w:ilvl w:val="0"/>
          <w:numId w:val="1001"/>
        </w:numPr>
      </w:pPr>
      <w:r>
        <w:rPr>
          <w:b/>
          <w:bCs/>
        </w:rPr>
        <w:t xml:space="preserve">Patient Selection</w:t>
      </w:r>
      <w:r>
        <w:t xml:space="preserve">: Included all inpatient admissions with a principal diagnosis of Stroke.</w:t>
      </w:r>
    </w:p>
    <w:p>
      <w:pPr>
        <w:numPr>
          <w:ilvl w:val="0"/>
          <w:numId w:val="1001"/>
        </w:numPr>
      </w:pPr>
      <w:r>
        <w:rPr>
          <w:b/>
          <w:bCs/>
        </w:rPr>
        <w:t xml:space="preserve">Ischemic Stroke + Atrial Fibrillation Categories</w:t>
      </w:r>
      <w:r>
        <w:t xml:space="preserve">:</w:t>
      </w:r>
    </w:p>
    <w:p>
      <w:pPr>
        <w:numPr>
          <w:ilvl w:val="1"/>
          <w:numId w:val="1003"/>
        </w:numPr>
      </w:pPr>
      <w:r>
        <w:t xml:space="preserve">Ischemic Stroke with Atrial Fibrillation</w:t>
      </w:r>
    </w:p>
    <w:p>
      <w:pPr>
        <w:numPr>
          <w:ilvl w:val="1"/>
          <w:numId w:val="1003"/>
        </w:numPr>
      </w:pPr>
      <w:r>
        <w:t xml:space="preserve">Ischemic Stroke without Atrial Fibrillation</w:t>
      </w:r>
    </w:p>
    <w:p>
      <w:pPr>
        <w:numPr>
          <w:ilvl w:val="0"/>
          <w:numId w:val="1001"/>
        </w:numPr>
      </w:pPr>
      <w:r>
        <w:rPr>
          <w:b/>
          <w:bCs/>
        </w:rPr>
        <w:t xml:space="preserve">Primary Outcomes</w:t>
      </w:r>
      <w:r>
        <w:t xml:space="preserve">:</w:t>
      </w:r>
    </w:p>
    <w:p>
      <w:pPr>
        <w:numPr>
          <w:ilvl w:val="1"/>
          <w:numId w:val="1004"/>
        </w:numPr>
      </w:pPr>
      <w:r>
        <w:t xml:space="preserve">In-hospital all-cause mortality</w:t>
      </w:r>
    </w:p>
    <w:p>
      <w:pPr>
        <w:numPr>
          <w:ilvl w:val="1"/>
          <w:numId w:val="1004"/>
        </w:numPr>
      </w:pPr>
      <w:r>
        <w:t xml:space="preserve">Total hospital length of stay (days)</w:t>
      </w:r>
    </w:p>
    <w:p>
      <w:pPr>
        <w:numPr>
          <w:ilvl w:val="1"/>
          <w:numId w:val="1004"/>
        </w:numPr>
      </w:pPr>
      <w:r>
        <w:t xml:space="preserve">Total charge, inflation adjusted to 2020 ($)</w:t>
      </w:r>
    </w:p>
    <w:p>
      <w:pPr>
        <w:numPr>
          <w:ilvl w:val="0"/>
          <w:numId w:val="1001"/>
        </w:numPr>
      </w:pPr>
      <w:r>
        <w:rPr>
          <w:b/>
          <w:bCs/>
        </w:rPr>
        <w:t xml:space="preserve">Secondary Outcomes</w:t>
      </w:r>
      <w:r>
        <w:t xml:space="preserve">:</w:t>
      </w:r>
    </w:p>
    <w:p>
      <w:pPr>
        <w:numPr>
          <w:ilvl w:val="1"/>
          <w:numId w:val="1005"/>
        </w:numPr>
      </w:pPr>
      <w:r>
        <w:t xml:space="preserve">Stroke-related morbidity</w:t>
      </w:r>
    </w:p>
    <w:p>
      <w:pPr>
        <w:pStyle w:val="SourceCode"/>
        <w:numPr>
          <w:ilvl w:val="1"/>
          <w:numId w:val="1000"/>
        </w:numPr>
      </w:pPr>
      <w:r>
        <w:rPr>
          <w:rStyle w:val="VerbatimChar"/>
        </w:rPr>
        <w:t xml:space="preserve">- Intracranial Hemorrhage</w:t>
      </w:r>
      <w:r>
        <w:br/>
      </w:r>
      <w:r>
        <w:br/>
      </w:r>
      <w:r>
        <w:rPr>
          <w:rStyle w:val="VerbatimChar"/>
        </w:rPr>
        <w:t xml:space="preserve">- Sepsis</w:t>
      </w:r>
    </w:p>
    <w:p>
      <w:pPr>
        <w:numPr>
          <w:ilvl w:val="0"/>
          <w:numId w:val="1001"/>
        </w:numPr>
      </w:pPr>
      <w:r>
        <w:rPr>
          <w:b/>
          <w:bCs/>
        </w:rPr>
        <w:t xml:space="preserve">Statistical Analysis</w:t>
      </w:r>
      <w:r>
        <w:t xml:space="preserve">: Multiple logistic and linear regression to determine the independent association of atrial fibrillation with in-hospital mortality, stroke mortality, length of stay and total charges (inflation adjusted), respectively, adjusted for:</w:t>
      </w:r>
    </w:p>
    <w:p>
      <w:pPr>
        <w:numPr>
          <w:ilvl w:val="1"/>
          <w:numId w:val="1006"/>
        </w:numPr>
      </w:pPr>
      <w:r>
        <w:t xml:space="preserve">Demographics: Age, sex, race, residential income, insurance, hospital region, hospital bedsize, hospital location, and teaching status.</w:t>
      </w:r>
    </w:p>
    <w:p>
      <w:pPr>
        <w:numPr>
          <w:ilvl w:val="1"/>
          <w:numId w:val="1006"/>
        </w:numPr>
      </w:pPr>
      <w:r>
        <w:t xml:space="preserve">Medical History: Hypertension, diabetes mellitus, hyperlipidemia, coronary artery disease, peripheral vascular disease, heart failure, chronic kidney disease, rheumatic valvular disease, chronic obstructive pulmonary disease, dementia, cirrhosis, obstructive sleep apnea, anemia, obesity, prior stroke, prior cardiac surgery, presence of pacemaker/defibrillator, alochol use disorder, tobacco use disorder, use of tissue plasminogen activator and use of thrombectomy.</w:t>
      </w:r>
    </w:p>
    <w:p>
      <w:pPr>
        <w:numPr>
          <w:ilvl w:val="1"/>
          <w:numId w:val="1006"/>
        </w:numPr>
      </w:pPr>
      <w:r>
        <w:t xml:space="preserve">Comorbidities: Charlson comorbidity index.</w:t>
      </w:r>
    </w:p>
    <w:p>
      <w:pPr>
        <w:numPr>
          <w:ilvl w:val="0"/>
          <w:numId w:val="1001"/>
        </w:numPr>
      </w:pPr>
      <w:r>
        <w:rPr>
          <w:b/>
          <w:bCs/>
        </w:rPr>
        <w:t xml:space="preserve">Software:</w:t>
      </w:r>
      <w:r>
        <w:t xml:space="preserve"> </w:t>
      </w:r>
      <w:r>
        <w:t xml:space="preserve">All analyses were performed using R Version 4.4.1 (R Foundation for Statistical Computing, Vienna, Austria)</w:t>
      </w:r>
    </w:p>
    <w:bookmarkEnd w:id="21"/>
    <w:bookmarkStart w:id="22" w:name="baseline-table"/>
    <w:p>
      <w:pPr>
        <w:pStyle w:val="Heading2"/>
      </w:pPr>
      <w:r>
        <w:t xml:space="preserve">Baseline Tabl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9,280</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Ischemic Stroke with Atrial Fibrillation</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97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Ischemic Stroke without Atrial Fibrillation</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7,305</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45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5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50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35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0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55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80 (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65 (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15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5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 (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0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85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0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35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5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0 (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35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0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lson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2 (2.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8 (2.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2 (2.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75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5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50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35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5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40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80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5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25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5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5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0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75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0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75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5 (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0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60 (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60 (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00 (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5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5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5 (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5 (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0 (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0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5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85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85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5 (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10 (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90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00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40 (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5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35 (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2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5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35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20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5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5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 and 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5 (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0 (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35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5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30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40 (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65 (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75 (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930 (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60 (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70 (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melli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00 (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85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15 (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lipid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05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0 (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55 (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onary arte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95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0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75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ipheral vascula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90 (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5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5 (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05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0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5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kidne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30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5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65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heumatic valvula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0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5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obstructive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50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5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ment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0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5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5 (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irrhos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structive sleep apne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0 (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5 (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5 (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0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5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30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0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50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strok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85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5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0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cardiac surge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5 (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5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0 (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cemaker/IC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0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0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0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cohol use disor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95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40 (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55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bbacco use disor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ssue plasminogen activato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45 (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5 (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0 (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rombectomy u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5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5 (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9</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default">Mean (SD); n (%)</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default">Design-based KruskalWallis test; Pearson's X^2: Rao &amp; Scott adjustment</w:t>
            </w:r>
          </w:p>
        </w:tc>
      </w:tr>
    </w:tbl>
    <w:bookmarkEnd w:id="22"/>
    <w:bookmarkStart w:id="23" w:name="outcomes-table"/>
    <w:p>
      <w:pPr>
        <w:pStyle w:val="Heading2"/>
      </w:pPr>
      <w:r>
        <w:t xml:space="preserve">Outcomes Tabl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9,280</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Ischemic Stroke with Atrial Fibrillation</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975</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Ischemic Stroke without Atrial Fibrillation</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7,305</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d during hospitaliz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5 (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 (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5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ngth of stay (day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 (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flation-adjusted total charge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8,028 (98,9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453 (102,0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750 (97,9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oke-related morbid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0 (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5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5 (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racranial Hemorrha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5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5 (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ps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default">n (%); Mean (SD)</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default">Pearson's X^2: Rao &amp; Scott adjustment; Design-based KruskalWallis test</w:t>
            </w:r>
          </w:p>
        </w:tc>
      </w:tr>
    </w:tbl>
    <w:bookmarkEnd w:id="23"/>
    <w:bookmarkStart w:id="28" w:name="multivariable-logistic-regression"/>
    <w:p>
      <w:pPr>
        <w:pStyle w:val="Heading2"/>
      </w:pPr>
      <w:r>
        <w:t xml:space="preserve">Multivariable Logistic Regression:</w:t>
      </w:r>
    </w:p>
    <w:bookmarkStart w:id="24" w:name="all-cause-mortality"/>
    <w:p>
      <w:pPr>
        <w:pStyle w:val="Heading3"/>
      </w:pPr>
      <w:r>
        <w:t xml:space="preserve">All-Cause Mortality:</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R</w:t>
            </w:r>
            <w:r>
              <w:rPr>
                <w:rFonts w:ascii="Calibri" w:hAnsi="Calibri"/>
                <w:sz w:val="20"/>
              </w:rPr>
              <w:t xml:space="preserve"> </w:t>
            </w:r>
            <w:r>
              <w:rPr>
                <w:b w:val="true"/>
                <w:rFonts w:ascii="Calibri" w:hAnsi="Calibri"/>
                <w:sz w:val="20"/>
              </w:rPr>
              <w:t xml:space="preserve">(95% CI)</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rial fibrillation categor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schemic Stroke with Atrial Fibril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schemic Stroke without Atrial Fibril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0.53 to 2.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1.00 to 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6 (0.73 to 2.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 (0.10 to 5.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 (0.23 to 1.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2 (0.57 to 3.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00 to 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7 (0.34 to 7.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lson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 (0.98 to 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0.49 to 1.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4 (0.17 to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4 (0.56 to 2.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1 (0.17 to 3.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 (0.40 to 1.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5 (0.64 to 5.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0.27 to 2.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0 (0.21 to 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 (0.12 to 0.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8 (0.36 to 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 (0.24 to 1.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 and 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1 (0.15 to 1.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 (0.27 to 2.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9 (0.32 to 1.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melli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9 (0.44 to 1.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lipid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6 (0.25 to 0.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onary arte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6 (0.27 to 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ipheral vascula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 (0.21 to 2.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7 (1.25 to 5.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kidne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44 to 2.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obstructive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 (0.51 to 2.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ment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4 (0.64 to 2.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irrhos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9 (1.01 to 2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structive sleep apne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3 (0.11 to 2.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4 (0.28 to 5.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cohol use disor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 (0.46 to 1.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4 (0.34 to 2.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heumatic valvula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6 (0.06 to 3.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strok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 (0.04 to 0.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cardiac surge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00 to 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cemaker/IC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7 (0.52 to 4.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bbacco use disor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00 to 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ssue plasminogen activato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8 (0.10 to 2.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rombectomy u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4 (1.57 to 8.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w:t>
            </w:r>
          </w:p>
        </w:tc>
      </w:tr>
      <w:tr>
        <w:trPr>
          <w:cantSplit/>
        </w:trPr>
        <w:tc>
          <w:tcPr>
            <w:gridSpan w:val="3"/>
          </w:tcPr>
          <w:p>
            <w:pPr>
              <w:spacing w:before="0" w:after="60"/>
              <w:keepNext/>
            </w:pPr>
            <w:r>
              <w:rPr>
                <w:vertAlign w:val="superscript"/>
                <w:i/>
                <w:rFonts w:ascii="Calibri" w:hAnsi="Calibri"/>
                <w:sz w:val="20"/>
              </w:rPr>
              <w:t xml:space="default">1</w:t>
            </w:r>
            <w:r>
              <w:rPr>
                <w:rFonts w:ascii="Calibri" w:hAnsi="Calibri"/>
                <w:sz w:val="20"/>
              </w:rPr>
              <w:t xml:space="default">OR = Odds Ratio, CI = Confidence Interval</w:t>
            </w:r>
          </w:p>
        </w:tc>
      </w:tr>
    </w:tbl>
    <w:bookmarkEnd w:id="24"/>
    <w:bookmarkStart w:id="25" w:name="stroke-morbidity-ich-and-sepsis"/>
    <w:p>
      <w:pPr>
        <w:pStyle w:val="Heading3"/>
      </w:pPr>
      <w:r>
        <w:t xml:space="preserve">Stroke Morbidity (ICH and Sepsi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R</w:t>
            </w:r>
            <w:r>
              <w:rPr>
                <w:rFonts w:ascii="Calibri" w:hAnsi="Calibri"/>
                <w:sz w:val="20"/>
              </w:rPr>
              <w:t xml:space="preserve"> </w:t>
            </w:r>
            <w:r>
              <w:rPr>
                <w:b w:val="true"/>
                <w:rFonts w:ascii="Calibri" w:hAnsi="Calibri"/>
                <w:sz w:val="20"/>
              </w:rPr>
              <w:t xml:space="preserve">(95% CI)</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rial fibrillation categor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schemic Stroke with Atrial Fibril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schemic Stroke without Atrial Fibril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 (0.28 to 0.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98 to 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4 (0.94 to 2.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34 to 3.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6 (0.34 to 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 (0.56 to 2.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00 to 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0 (0.17 to 4.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lson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 (0.95 to 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0.63 to 1.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2 (0.40 to 1.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4 (0.61 to 2.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 (0.47 to 2.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 (0.58 to 1.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 (0.22 to 3.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7 (0.38 to 1.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 (0.40 to 1.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 (0.36 to 1.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1 (0.43 to 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 (0.17 to 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 and 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07,637 (2,816,055 to 10,003,7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70,497 (4,605,270 to 11,164,6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 (0.44 to 1.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melli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0.59 to 1.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lipid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62 to 1.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onary arte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63 to 1.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ipheral vascula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 (0.33 to 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3 (0.93 to 2.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kidne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7 (0.48 to 1.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obstructive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 (0.52 to 1.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ment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1 (0.29 to 1.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irrhos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0 (0.98 to 1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structive sleep apne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6 (1.07 to 3.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3 (0.76 to 4.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cohol use disor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0.48 to 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9 (0.39 to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heumatic valvula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 (0.33 to 3.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strok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 (0.42 to 1.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cardiac surge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 (0.14 to 1.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cemaker/IC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41 to 2.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bbacco use disor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 (0.17 to 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ssue plasminogen activato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 (0.37 to 1.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rombectomy u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4 (3.18 to 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3"/>
          </w:tcPr>
          <w:p>
            <w:pPr>
              <w:spacing w:before="0" w:after="60"/>
              <w:keepNext/>
            </w:pPr>
            <w:r>
              <w:rPr>
                <w:vertAlign w:val="superscript"/>
                <w:i/>
                <w:rFonts w:ascii="Calibri" w:hAnsi="Calibri"/>
                <w:sz w:val="20"/>
              </w:rPr>
              <w:t xml:space="default">1</w:t>
            </w:r>
            <w:r>
              <w:rPr>
                <w:rFonts w:ascii="Calibri" w:hAnsi="Calibri"/>
                <w:sz w:val="20"/>
              </w:rPr>
              <w:t xml:space="default">OR = Odds Ratio, CI = Confidence Interval</w:t>
            </w:r>
          </w:p>
        </w:tc>
      </w:tr>
    </w:tbl>
    <w:bookmarkEnd w:id="25"/>
    <w:bookmarkStart w:id="26" w:name="intracranial-hemorrhage"/>
    <w:p>
      <w:pPr>
        <w:pStyle w:val="Heading3"/>
      </w:pPr>
      <w:r>
        <w:t xml:space="preserve">Intracranial Hemorrhag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R</w:t>
            </w:r>
            <w:r>
              <w:rPr>
                <w:rFonts w:ascii="Calibri" w:hAnsi="Calibri"/>
                <w:sz w:val="20"/>
              </w:rPr>
              <w:t xml:space="preserve"> </w:t>
            </w:r>
            <w:r>
              <w:rPr>
                <w:b w:val="true"/>
                <w:rFonts w:ascii="Calibri" w:hAnsi="Calibri"/>
                <w:sz w:val="20"/>
              </w:rPr>
              <w:t xml:space="preserve">(95% CI)</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rial fibrillation categor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schemic Stroke with Atrial Fibril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schemic Stroke without Atrial Fibril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 (0.27 to 0.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98 to 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 (0.78 to 1.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6 (0.11 to 2.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 (0.29 to 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0.45 to 2.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00 to 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 (0.04 to 2.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lson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 (0.95 to 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7 (0.73 to 2.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0 (0.48 to 1.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4 (0.64 to 2.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1 (0.18 to 1.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53 to 1.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3 (0.12 to 2.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5 (0.36 to 2.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 (0.39 to 1.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5 (0.36 to 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 (0.35 to 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2 (0.18 to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 and 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55,513 (1,978,674 to 7,512,5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80,202 (3,896,952 to 9,486,6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8 (0.38 to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melli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 (0.57 to 1.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lipid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 (0.49 to 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onary arte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9 (0.77 to 2.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ipheral vascula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4 (0.41 to 1.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4 (0.83 to 2.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kidne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 (0.44 to 1.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obstructive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 (0.50 to 1.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ment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2 (0.22 to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irrhos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8 (1.11 to 1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structive sleep apne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7 (0.80 to 3.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4 (0.73 to 4.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cohol use disor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1 (0.43 to 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2 (0.40 to 1.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heumatic valvula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 (0.18 to 3.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strok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 (0.48 to 1.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cardiac surge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6 (0.13 to 1.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cemaker/IC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0.37 to 2.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bbacco use disor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8 (0.21 to 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ssue plasminogen activato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 (0.44 to 2.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rombectomy u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9 (3.45 to 1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3"/>
          </w:tcPr>
          <w:p>
            <w:pPr>
              <w:spacing w:before="0" w:after="60"/>
              <w:keepNext/>
            </w:pPr>
            <w:r>
              <w:rPr>
                <w:vertAlign w:val="superscript"/>
                <w:i/>
                <w:rFonts w:ascii="Calibri" w:hAnsi="Calibri"/>
                <w:sz w:val="20"/>
              </w:rPr>
              <w:t xml:space="default">1</w:t>
            </w:r>
            <w:r>
              <w:rPr>
                <w:rFonts w:ascii="Calibri" w:hAnsi="Calibri"/>
                <w:sz w:val="20"/>
              </w:rPr>
              <w:t xml:space="default">OR = Odds Ratio, CI = Confidence Interval</w:t>
            </w:r>
          </w:p>
        </w:tc>
      </w:tr>
    </w:tbl>
    <w:bookmarkEnd w:id="26"/>
    <w:bookmarkStart w:id="27" w:name="sepsis"/>
    <w:p>
      <w:pPr>
        <w:pStyle w:val="Heading3"/>
      </w:pPr>
      <w:r>
        <w:t xml:space="preserve">Sepsi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R</w:t>
            </w:r>
            <w:r>
              <w:rPr>
                <w:rFonts w:ascii="Calibri" w:hAnsi="Calibri"/>
                <w:sz w:val="20"/>
              </w:rPr>
              <w:t xml:space="preserve"> </w:t>
            </w:r>
            <w:r>
              <w:rPr>
                <w:b w:val="true"/>
                <w:rFonts w:ascii="Calibri" w:hAnsi="Calibri"/>
                <w:sz w:val="20"/>
              </w:rPr>
              <w:t xml:space="preserve">(95% CI)</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rial fibrillation categor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schemic Stroke with Atrial Fibril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schemic Stroke without Atrial Fibril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 (0.11 to 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95 to 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0 (1.44 to 4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1 (1.24 to 4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20 to 5.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2 (0.36 to 8.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00 to 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0 (2.03 to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lson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77 to 1.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 (0.06 to 1.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 (0.02 to 0.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 (0.28 to 4.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8 (0.77 to 5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7 (0.14 to 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3 (1.16 to 4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2 (0.04 to 6.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 (0.05 to 2.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 (0.02 to 4.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3 (0.54 to 4.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00 to 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 and 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239,714 (21,759,123 to 489,837,7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472,829 (23,283,378 to 459,839,9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1 (0.39 to 6.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melli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6 (0.18 to 2.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lipid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3 (0.74 to 9.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onary arte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00 to 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ipheral vascula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00 to 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4 (1.88 to 2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kidne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 (0.17 to 4.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obstructive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0.19 to 5.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ment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3 (0.32 to 5.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irrhos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0 (2.96 to 2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structive sleep apne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6 (1.33 to 1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7 (0.67 to 2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cohol use disor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34 to 3.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 (0.18 to 1.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heumatic valvula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9 (0.51 to 1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strok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 (0.03 to 0.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cardiac surge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00 to 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cemaker/IC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0 (0.13 to 3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bbacco use disor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00 to 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ssue plasminogen activato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00 to 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rombectomy u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 (0.01 to 7.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w:t>
            </w:r>
          </w:p>
        </w:tc>
      </w:tr>
      <w:tr>
        <w:trPr>
          <w:cantSplit/>
        </w:trPr>
        <w:tc>
          <w:tcPr>
            <w:gridSpan w:val="3"/>
          </w:tcPr>
          <w:p>
            <w:pPr>
              <w:spacing w:before="0" w:after="60"/>
              <w:keepNext/>
            </w:pPr>
            <w:r>
              <w:rPr>
                <w:vertAlign w:val="superscript"/>
                <w:i/>
                <w:rFonts w:ascii="Calibri" w:hAnsi="Calibri"/>
                <w:sz w:val="20"/>
              </w:rPr>
              <w:t xml:space="default">1</w:t>
            </w:r>
            <w:r>
              <w:rPr>
                <w:rFonts w:ascii="Calibri" w:hAnsi="Calibri"/>
                <w:sz w:val="20"/>
              </w:rPr>
              <w:t xml:space="default">OR = Odds Ratio, CI = Confidence Interval</w:t>
            </w:r>
          </w:p>
        </w:tc>
      </w:tr>
    </w:tbl>
    <w:bookmarkEnd w:id="27"/>
    <w:bookmarkEnd w:id="28"/>
    <w:bookmarkStart w:id="31" w:name="multivariable-linear-regression"/>
    <w:p>
      <w:pPr>
        <w:pStyle w:val="Heading2"/>
      </w:pPr>
      <w:r>
        <w:t xml:space="preserve">Multivariable Linear Regression:</w:t>
      </w:r>
    </w:p>
    <w:bookmarkStart w:id="29" w:name="length-of-stay"/>
    <w:p>
      <w:pPr>
        <w:pStyle w:val="Heading3"/>
      </w:pPr>
      <w:r>
        <w:t xml:space="preserve">Length of Stay:</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eta</w:t>
            </w:r>
            <w:r>
              <w:rPr>
                <w:rFonts w:ascii="Calibri" w:hAnsi="Calibri"/>
                <w:sz w:val="20"/>
              </w:rPr>
              <w:t xml:space="preserve"> </w:t>
            </w:r>
            <w:r>
              <w:rPr>
                <w:b w:val="true"/>
                <w:rFonts w:ascii="Calibri" w:hAnsi="Calibri"/>
                <w:sz w:val="20"/>
              </w:rPr>
              <w:t xml:space="preserve">(95% CI)</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rial fibrillation categor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schemic Stroke with Atrial Fibril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schemic Stroke without Atrial Fibril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5 (-1.4 to 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 (-0.05 to 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 (-0.21 to 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 (-1.1 to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 (-0.01 to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 (-0.87 to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4.2 to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 (-0.79 to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lson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 (0.05 to 0.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8 (-0.48 to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 (-0.86 to 0.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3 (-0.38 to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0.47 to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 (-0.57 to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0.46 to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9 (-0.56 to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 (-0.63 to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 (-1.3 to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1 (-1.3 to 0.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2.4 to -0.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 and 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 (-1.0 to 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0.47 to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 (-1.4 to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melli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 (-0.54 to 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lipid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2 (-1.5 to 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onary arte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 (-0.96 to 0.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ipheral vascula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 (-1.2 to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0.74 to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kidne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1.1 to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obstructive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 (-0.71 to 0.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ment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8 (-0.36 to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irrhos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2.9 to 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structive sleep apne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 (-0.89 to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44 to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cohol use disor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 (-1.4 to 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 (-1.6 to -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heumatic valvula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 (-1.8 to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strok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6 (-1.3 to 0.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cardiac surge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2.3 to -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cemaker/IC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1 (-1.9 to 0.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bbacco use disor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6 (-2.8 to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ssue plasminogen activato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 (-1.0 to 0.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rombectomy u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0.17 to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3</w:t>
            </w:r>
          </w:p>
        </w:tc>
      </w:tr>
      <w:tr>
        <w:trPr>
          <w:cantSplit/>
        </w:trPr>
        <w:tc>
          <w:tcPr>
            <w:gridSpan w:val="3"/>
          </w:tcPr>
          <w:p>
            <w:pPr>
              <w:spacing w:before="0" w:after="60"/>
              <w:keepNext/>
            </w:pPr>
            <w:r>
              <w:rPr>
                <w:vertAlign w:val="superscript"/>
                <w:i/>
                <w:rFonts w:ascii="Calibri" w:hAnsi="Calibri"/>
                <w:sz w:val="20"/>
              </w:rPr>
              <w:t xml:space="default">1</w:t>
            </w:r>
            <w:r>
              <w:rPr>
                <w:rFonts w:ascii="Calibri" w:hAnsi="Calibri"/>
                <w:sz w:val="20"/>
              </w:rPr>
              <w:t xml:space="default">CI = Confidence Interval</w:t>
            </w:r>
          </w:p>
        </w:tc>
      </w:tr>
    </w:tbl>
    <w:bookmarkEnd w:id="29"/>
    <w:bookmarkStart w:id="30" w:name="inflation-adjusted-total-charge"/>
    <w:p>
      <w:pPr>
        <w:pStyle w:val="Heading3"/>
      </w:pPr>
      <w:r>
        <w:t xml:space="preserve">Inflation Adjusted Total Charg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eta</w:t>
            </w:r>
            <w:r>
              <w:rPr>
                <w:rFonts w:ascii="Calibri" w:hAnsi="Calibri"/>
                <w:sz w:val="20"/>
              </w:rPr>
              <w:t xml:space="preserve"> </w:t>
            </w:r>
            <w:r>
              <w:rPr>
                <w:b w:val="true"/>
                <w:rFonts w:ascii="Calibri" w:hAnsi="Calibri"/>
                <w:sz w:val="20"/>
              </w:rPr>
              <w:t xml:space="preserve">(95% CI)</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rial fibrillation categor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schemic Stroke with Atrial Fibril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schemic Stroke without Atrial Fibrill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289 (-19,967 to 3,3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3 (-1,032 to -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54 (-509 to 16,6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or Pacific Isla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845 (-10,356 to 42,0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9 (-12,650 to 10,5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19 (-8,129 to 27,1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510 (-60,964 to 3,9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149 (-1,735 to 76,0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lson comorbidity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18 (-916 to 6,3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ential 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 $51,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2,000 - $65,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06 (-10,718 to 16,3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6,000 - $87,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7 (-11,691 to 13,8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8,000 or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61 (-11,554 to 19,2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ected primary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881 (5,675 to 46,0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18 (-1,161 to 20,1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74 (-20,153 to 22,9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reg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d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rthea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654 (7,916 to 41,3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u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857 (11,584 to 34,1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es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078 (24,158 to 55,9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27 (-18,976 to 5,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612 (-33,541 to -11,6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 and 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595 (7,160 to 32,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rb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430 (22,920 to 45,9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68 (-17,788 to 15,2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 melli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81 (-6,978 to 11,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lipid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93 (-21,413 to -7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onary arte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74 (-8,888 to 15,0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ipheral vascula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1 (-15,676 to 15,9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938 (4,702 to 41,1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kidne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28 (-11,386 to 15,0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obstructive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50 (-16,873 to 5,7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ment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41 (-16,988 to 7,9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irrhos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037 (-102,849 to 268,9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structive sleep apne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81 (-13,995 to 25,3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em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933 (-2,909 to 44,7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cohol use disor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1 (-12,100 to 10,5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e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52 (-18,275 to 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heumatic valvular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176 (-11,238 to 35,5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strok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430 (-16,606 to -2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or cardiac surge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961 (-38,052 to -3,8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cemaker/IC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117 (-34,551 to 4,3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bbacco use disor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26 (-31,032 to 28,3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ssue plasminogen activato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082 (23,319 to 54,8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rombectomy u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324 (70,383 to 124,2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3"/>
          </w:tcPr>
          <w:p>
            <w:pPr>
              <w:spacing w:before="0" w:after="60"/>
              <w:keepNext/>
            </w:pPr>
            <w:r>
              <w:rPr>
                <w:vertAlign w:val="superscript"/>
                <w:i/>
                <w:rFonts w:ascii="Calibri" w:hAnsi="Calibri"/>
                <w:sz w:val="20"/>
              </w:rPr>
              <w:t xml:space="default">1</w:t>
            </w:r>
            <w:r>
              <w:rPr>
                <w:rFonts w:ascii="Calibri" w:hAnsi="Calibri"/>
                <w:sz w:val="20"/>
              </w:rPr>
              <w:t xml:space="default">CI = Confidence Interval</w:t>
            </w:r>
          </w:p>
        </w:tc>
      </w:tr>
    </w:tbl>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ncbi.nlm.nih.gov/pmc/articles/PMC9207776/pdf/main.pdf" TargetMode="External" /></Relationships>
</file>

<file path=word/_rels/footnotes.xml.rels><?xml version="1.0" encoding="UTF-8"?><Relationships xmlns="http://schemas.openxmlformats.org/package/2006/relationships"><Relationship Type="http://schemas.openxmlformats.org/officeDocument/2006/relationships/hyperlink" Id="rId20" Target="https://www.ncbi.nlm.nih.gov/pmc/articles/PMC9207776/pdf/main.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inical Outcomes of Atrial Fibrillation in Acute Ischemic Stroke Patients</dc:title>
  <dc:creator>Eliza Aisha</dc:creator>
  <cp:keywords/>
  <dcterms:created xsi:type="dcterms:W3CDTF">2024-09-29T17:26:42Z</dcterms:created>
  <dcterms:modified xsi:type="dcterms:W3CDTF">2024-09-29T17:26: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Analysis for RCOP NIS Cardio4</vt:lpwstr>
  </property>
  <property fmtid="{D5CDD505-2E9C-101B-9397-08002B2CF9AE}" pid="12" name="toc-title">
    <vt:lpwstr>Table of contents</vt:lpwstr>
  </property>
</Properties>
</file>